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A5D" w:rsidRPr="00360D46" w:rsidRDefault="008B2174" w:rsidP="008B2174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Westport</w:t>
      </w:r>
      <w:r w:rsidR="00360D46" w:rsidRPr="00360D46">
        <w:rPr>
          <w:b/>
          <w:sz w:val="32"/>
          <w:szCs w:val="32"/>
        </w:rPr>
        <w:t xml:space="preserve"> Zoning </w:t>
      </w:r>
      <w:r w:rsidR="00020056">
        <w:rPr>
          <w:b/>
          <w:sz w:val="32"/>
          <w:szCs w:val="32"/>
        </w:rPr>
        <w:t>Steering</w:t>
      </w:r>
      <w:r w:rsidR="00360D46" w:rsidRPr="00360D46">
        <w:rPr>
          <w:b/>
          <w:sz w:val="32"/>
          <w:szCs w:val="32"/>
        </w:rPr>
        <w:t xml:space="preserve"> Committee</w:t>
      </w:r>
    </w:p>
    <w:p w:rsidR="00360D46" w:rsidRDefault="00360D46" w:rsidP="00360D46">
      <w:pPr>
        <w:jc w:val="center"/>
        <w:rPr>
          <w:b/>
          <w:sz w:val="32"/>
          <w:szCs w:val="32"/>
        </w:rPr>
      </w:pPr>
      <w:r w:rsidRPr="00360D46">
        <w:rPr>
          <w:b/>
          <w:sz w:val="32"/>
          <w:szCs w:val="32"/>
        </w:rPr>
        <w:t>Meeting Agenda</w:t>
      </w:r>
    </w:p>
    <w:p w:rsidR="00B16119" w:rsidRPr="00360D46" w:rsidRDefault="00B16119" w:rsidP="00360D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own Hall Annex Meeting Room</w:t>
      </w:r>
      <w:bookmarkStart w:id="0" w:name="_GoBack"/>
      <w:bookmarkEnd w:id="0"/>
    </w:p>
    <w:p w:rsidR="00360D46" w:rsidRDefault="001572A4" w:rsidP="00360D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ugust </w:t>
      </w:r>
      <w:r w:rsidR="008C13B4">
        <w:rPr>
          <w:b/>
          <w:sz w:val="32"/>
          <w:szCs w:val="32"/>
        </w:rPr>
        <w:t>19</w:t>
      </w:r>
      <w:r w:rsidR="009A35ED">
        <w:rPr>
          <w:b/>
          <w:sz w:val="32"/>
          <w:szCs w:val="32"/>
        </w:rPr>
        <w:t>, 201</w:t>
      </w:r>
      <w:r w:rsidR="008B2174">
        <w:rPr>
          <w:b/>
          <w:sz w:val="32"/>
          <w:szCs w:val="32"/>
        </w:rPr>
        <w:t>9</w:t>
      </w:r>
    </w:p>
    <w:p w:rsidR="00B16119" w:rsidRPr="00360D46" w:rsidRDefault="00B16119" w:rsidP="00360D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1:30 p.m.</w:t>
      </w:r>
    </w:p>
    <w:p w:rsidR="00360D46" w:rsidRPr="00360D46" w:rsidRDefault="00360D46" w:rsidP="00360D46">
      <w:pPr>
        <w:jc w:val="center"/>
        <w:rPr>
          <w:sz w:val="32"/>
          <w:szCs w:val="32"/>
        </w:rPr>
      </w:pPr>
    </w:p>
    <w:p w:rsidR="005179BC" w:rsidRDefault="005179BC" w:rsidP="00643723">
      <w:pPr>
        <w:pStyle w:val="ListParagraph"/>
        <w:numPr>
          <w:ilvl w:val="0"/>
          <w:numId w:val="2"/>
        </w:numPr>
        <w:spacing w:line="480" w:lineRule="auto"/>
        <w:rPr>
          <w:sz w:val="32"/>
          <w:szCs w:val="32"/>
        </w:rPr>
      </w:pPr>
      <w:r>
        <w:rPr>
          <w:sz w:val="32"/>
          <w:szCs w:val="32"/>
        </w:rPr>
        <w:t>Review Meeting Minutes</w:t>
      </w:r>
    </w:p>
    <w:p w:rsidR="009A35ED" w:rsidRDefault="008B2174" w:rsidP="00643723">
      <w:pPr>
        <w:pStyle w:val="ListParagraph"/>
        <w:numPr>
          <w:ilvl w:val="0"/>
          <w:numId w:val="2"/>
        </w:numPr>
        <w:spacing w:after="0" w:line="240" w:lineRule="auto"/>
        <w:rPr>
          <w:sz w:val="32"/>
          <w:szCs w:val="32"/>
        </w:rPr>
      </w:pPr>
      <w:r w:rsidRPr="005179BC">
        <w:rPr>
          <w:sz w:val="32"/>
          <w:szCs w:val="32"/>
        </w:rPr>
        <w:t>Review</w:t>
      </w:r>
      <w:r w:rsidR="001572A4">
        <w:rPr>
          <w:sz w:val="32"/>
          <w:szCs w:val="32"/>
        </w:rPr>
        <w:t>/Discuss</w:t>
      </w:r>
      <w:r w:rsidRPr="005179BC">
        <w:rPr>
          <w:sz w:val="32"/>
          <w:szCs w:val="32"/>
        </w:rPr>
        <w:t xml:space="preserve"> </w:t>
      </w:r>
      <w:r w:rsidR="001572A4">
        <w:rPr>
          <w:sz w:val="32"/>
          <w:szCs w:val="32"/>
        </w:rPr>
        <w:t xml:space="preserve">Latest Version </w:t>
      </w:r>
      <w:r w:rsidRPr="005179BC">
        <w:rPr>
          <w:sz w:val="32"/>
          <w:szCs w:val="32"/>
        </w:rPr>
        <w:t xml:space="preserve">Proposed </w:t>
      </w:r>
      <w:r w:rsidR="001572A4">
        <w:rPr>
          <w:sz w:val="32"/>
          <w:szCs w:val="32"/>
        </w:rPr>
        <w:t xml:space="preserve">Zoning Bylaw </w:t>
      </w:r>
      <w:r w:rsidRPr="005179BC">
        <w:rPr>
          <w:sz w:val="32"/>
          <w:szCs w:val="32"/>
        </w:rPr>
        <w:t>Recodification</w:t>
      </w:r>
    </w:p>
    <w:p w:rsidR="001572A4" w:rsidRDefault="001572A4" w:rsidP="001572A4">
      <w:pPr>
        <w:pStyle w:val="ListParagraph"/>
        <w:spacing w:after="0" w:line="240" w:lineRule="auto"/>
        <w:ind w:left="360"/>
        <w:rPr>
          <w:sz w:val="32"/>
          <w:szCs w:val="32"/>
        </w:rPr>
      </w:pPr>
    </w:p>
    <w:p w:rsidR="001572A4" w:rsidRPr="005179BC" w:rsidRDefault="001572A4" w:rsidP="00643723">
      <w:pPr>
        <w:pStyle w:val="ListParagraph"/>
        <w:numPr>
          <w:ilvl w:val="0"/>
          <w:numId w:val="2"/>
        </w:num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Review/Discuss Latest Version Table of Use Regulations</w:t>
      </w:r>
    </w:p>
    <w:p w:rsidR="00011F8E" w:rsidRDefault="00011F8E" w:rsidP="00B87046">
      <w:pPr>
        <w:pStyle w:val="ListParagraph"/>
        <w:spacing w:line="240" w:lineRule="auto"/>
        <w:ind w:left="1170" w:hanging="810"/>
        <w:rPr>
          <w:sz w:val="32"/>
          <w:szCs w:val="32"/>
        </w:rPr>
      </w:pPr>
    </w:p>
    <w:p w:rsidR="005179BC" w:rsidRDefault="00011F8E" w:rsidP="00643723">
      <w:pPr>
        <w:pStyle w:val="ListParagraph"/>
        <w:numPr>
          <w:ilvl w:val="0"/>
          <w:numId w:val="2"/>
        </w:num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Discussion of Zoning </w:t>
      </w:r>
      <w:r w:rsidR="00643723">
        <w:rPr>
          <w:sz w:val="32"/>
          <w:szCs w:val="32"/>
        </w:rPr>
        <w:t>Clarifications/Clean Ups to accompany Recodification as Separate Articles at Town Meeting</w:t>
      </w:r>
    </w:p>
    <w:p w:rsidR="008C13B4" w:rsidRPr="008C13B4" w:rsidRDefault="008C13B4" w:rsidP="008C13B4">
      <w:pPr>
        <w:pStyle w:val="ListParagraph"/>
        <w:rPr>
          <w:sz w:val="32"/>
          <w:szCs w:val="32"/>
        </w:rPr>
      </w:pPr>
    </w:p>
    <w:p w:rsidR="008C13B4" w:rsidRDefault="008C13B4" w:rsidP="00643723">
      <w:pPr>
        <w:pStyle w:val="ListParagraph"/>
        <w:numPr>
          <w:ilvl w:val="0"/>
          <w:numId w:val="2"/>
        </w:num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Assessment of OSRD provisions</w:t>
      </w:r>
    </w:p>
    <w:p w:rsidR="008C13B4" w:rsidRPr="008C13B4" w:rsidRDefault="008C13B4" w:rsidP="008C13B4">
      <w:pPr>
        <w:pStyle w:val="ListParagraph"/>
        <w:rPr>
          <w:sz w:val="32"/>
          <w:szCs w:val="32"/>
        </w:rPr>
      </w:pPr>
    </w:p>
    <w:p w:rsidR="008C13B4" w:rsidRDefault="008C13B4" w:rsidP="00643723">
      <w:pPr>
        <w:pStyle w:val="ListParagraph"/>
        <w:numPr>
          <w:ilvl w:val="0"/>
          <w:numId w:val="2"/>
        </w:num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Sign Bylaw Discussion</w:t>
      </w:r>
    </w:p>
    <w:p w:rsidR="00643723" w:rsidRPr="005179BC" w:rsidRDefault="00643723" w:rsidP="00643723">
      <w:pPr>
        <w:pStyle w:val="ListParagraph"/>
        <w:spacing w:after="0" w:line="240" w:lineRule="auto"/>
        <w:ind w:left="360"/>
        <w:rPr>
          <w:sz w:val="32"/>
          <w:szCs w:val="32"/>
        </w:rPr>
      </w:pPr>
    </w:p>
    <w:p w:rsidR="005179BC" w:rsidRDefault="00643723" w:rsidP="00643723">
      <w:pPr>
        <w:pStyle w:val="ListParagraph"/>
        <w:numPr>
          <w:ilvl w:val="0"/>
          <w:numId w:val="2"/>
        </w:numPr>
        <w:spacing w:before="24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Discussion on Public Forum to Present Recodification and Solicit Input on </w:t>
      </w:r>
      <w:r w:rsidR="00011F8E">
        <w:rPr>
          <w:sz w:val="32"/>
          <w:szCs w:val="32"/>
        </w:rPr>
        <w:t>Amendments/New Provisions</w:t>
      </w:r>
      <w:r>
        <w:rPr>
          <w:sz w:val="32"/>
          <w:szCs w:val="32"/>
        </w:rPr>
        <w:t>/New Districts</w:t>
      </w:r>
    </w:p>
    <w:p w:rsidR="00643723" w:rsidRPr="005179BC" w:rsidRDefault="00643723" w:rsidP="00643723">
      <w:pPr>
        <w:pStyle w:val="ListParagraph"/>
        <w:spacing w:before="240" w:line="240" w:lineRule="auto"/>
        <w:ind w:left="360"/>
        <w:rPr>
          <w:sz w:val="32"/>
          <w:szCs w:val="32"/>
        </w:rPr>
      </w:pPr>
    </w:p>
    <w:p w:rsidR="00360D46" w:rsidRPr="00360D46" w:rsidRDefault="009A35ED" w:rsidP="00643723">
      <w:pPr>
        <w:pStyle w:val="ListParagraph"/>
        <w:numPr>
          <w:ilvl w:val="0"/>
          <w:numId w:val="2"/>
        </w:numPr>
        <w:spacing w:after="0" w:line="360" w:lineRule="auto"/>
        <w:rPr>
          <w:sz w:val="32"/>
          <w:szCs w:val="32"/>
        </w:rPr>
      </w:pPr>
      <w:r>
        <w:rPr>
          <w:sz w:val="32"/>
          <w:szCs w:val="32"/>
        </w:rPr>
        <w:t>Schedule Next Steps</w:t>
      </w:r>
    </w:p>
    <w:p w:rsidR="00360D46" w:rsidRDefault="00360D46" w:rsidP="00B87046">
      <w:pPr>
        <w:ind w:left="1170" w:hanging="810"/>
      </w:pPr>
      <w:r>
        <w:t xml:space="preserve"> </w:t>
      </w:r>
    </w:p>
    <w:sectPr w:rsidR="00360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608F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6B5E3534"/>
    <w:multiLevelType w:val="hybridMultilevel"/>
    <w:tmpl w:val="BCA8FD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wMzGxNDO0MDFU0lEKTi0uzszPAykwrAUAyNWffywAAAA="/>
  </w:docVars>
  <w:rsids>
    <w:rsidRoot w:val="00360D46"/>
    <w:rsid w:val="00011F8E"/>
    <w:rsid w:val="00020056"/>
    <w:rsid w:val="001572A4"/>
    <w:rsid w:val="00360D46"/>
    <w:rsid w:val="005179BC"/>
    <w:rsid w:val="00643723"/>
    <w:rsid w:val="008B2174"/>
    <w:rsid w:val="008C13B4"/>
    <w:rsid w:val="009A35ED"/>
    <w:rsid w:val="00B16119"/>
    <w:rsid w:val="00B87046"/>
    <w:rsid w:val="00CF04E2"/>
    <w:rsid w:val="00D83A5D"/>
    <w:rsid w:val="00E507DF"/>
    <w:rsid w:val="00F57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B27E2"/>
  <w15:chartTrackingRefBased/>
  <w15:docId w15:val="{9ECF8E2D-84A3-4162-A424-576A79A28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0D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Russell</dc:creator>
  <cp:keywords/>
  <dc:description/>
  <cp:lastModifiedBy>Nadine Castro</cp:lastModifiedBy>
  <cp:revision>3</cp:revision>
  <dcterms:created xsi:type="dcterms:W3CDTF">2019-08-06T12:53:00Z</dcterms:created>
  <dcterms:modified xsi:type="dcterms:W3CDTF">2019-08-13T14:44:00Z</dcterms:modified>
</cp:coreProperties>
</file>